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'm</w:t>
      </w:r>
      <w:r>
        <w:t xml:space="preserve"> </w:t>
      </w:r>
      <w:r>
        <w:t xml:space="preserve">just</w:t>
      </w:r>
      <w:r>
        <w:t xml:space="preserve"> </w:t>
      </w:r>
      <w:r>
        <w:t xml:space="preserve">learning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Garret</w:t>
      </w:r>
      <w:r>
        <w:t xml:space="preserve"> </w:t>
      </w:r>
      <w:r>
        <w:t xml:space="preserve">Christensen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8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WordExamp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8785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'm just learning Markdown</dc:title>
  <dc:creator>Garret Christensen</dc:creator>
  <dcterms:created xsi:type="dcterms:W3CDTF">2016-04-28</dcterms:created>
  <dcterms:modified xsi:type="dcterms:W3CDTF">2016-04-28</dcterms:modified>
</cp:coreProperties>
</file>